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savon de Marseill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DIPHENYL ETHER, linalool, linalyl acetate, CITRONELLAL, coumarin, cineole, geraniol; (2E)-3,7-dimethylocta-2,6-dien-1-ol, ISOBORNEOL, EUGEN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rpineol,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07-35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2-357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phenyl ether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 a la que se aplica un límite comunitario de exposición en el lugar de trabaj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4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, H317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9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6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Valores límite nacionales de exposición profesional y biológicos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iphenyl ether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101-84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Valor límite de exposición profesional indicativ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mbre loca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phenyl ether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ferencia normativ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ranja. Floral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al (106-23-0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00 –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al (106-23-0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al (106-23-0)</w:t>
            </w:r>
          </w:p>
        </w:tc>
      </w:tr>
      <w:tr w14:paraId="42A847A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F68F7FC" w14:textId="315015C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C (inhalación, rata, gas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8FE6653" w14:textId="5FF84C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 ppm Animal: rat, Animal sex: female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7DB1732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12186D5" w14:textId="59F5132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NOAEC (inhalación, rata, gas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3E3E78EA" w14:textId="191818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4 ppm Animal: rat, Animal sex: female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de peso corporal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E0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9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savon de Marseil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6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al (106-23-0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33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74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savon de Marseil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rpineol, acetate (8007-35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al (106-23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citronellal ; cineole ; geraniol ; 4-tert-butylcyclohexyl acetate ; 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DIPHENYL ETHER, linalool, linalyl acetate, CITRONELLAL, coumarin, cineole, geraniol; (2E)-3,7-dimethylocta-2,6-dien-1-ol, ISOBORNEOL, EUGEN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0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0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savon de Marseill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savon de Marseill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30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00C979-9292-4DF1-B8F4-6B1CBB6A1ABD}"/>
</file>

<file path=customXml/itemProps3.xml><?xml version="1.0" encoding="utf-8"?>
<ds:datastoreItem xmlns:ds="http://schemas.openxmlformats.org/officeDocument/2006/customXml" ds:itemID="{05196039-8455-4DD3-B3CA-C88C71141460}"/>
</file>

<file path=customXml/itemProps4.xml><?xml version="1.0" encoding="utf-8"?>
<ds:datastoreItem xmlns:ds="http://schemas.openxmlformats.org/officeDocument/2006/customXml" ds:itemID="{F02298E8-3ACD-4097-93DC-A507707B6B0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